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4E721" w14:textId="501E5C4D" w:rsidR="00970613" w:rsidRDefault="002E5882" w:rsidP="00CB4580">
      <w:pPr>
        <w:jc w:val="center"/>
        <w:rPr>
          <w:rFonts w:ascii="Arial Black" w:eastAsia="Times New Roman" w:hAnsi="Arial Black" w:cs="Times New Roman"/>
          <w:b/>
          <w:bCs/>
          <w:color w:val="0070C0"/>
          <w:kern w:val="28"/>
          <w:sz w:val="24"/>
          <w:szCs w:val="24"/>
          <w:u w:val="single"/>
          <w14:cntxtAlts/>
        </w:rPr>
      </w:pPr>
      <w:r>
        <w:rPr>
          <w:rFonts w:ascii="Arial Black" w:eastAsia="Times New Roman" w:hAnsi="Arial Black" w:cs="Times New Roman"/>
          <w:b/>
          <w:bCs/>
          <w:noProof/>
          <w:color w:val="0070C0"/>
          <w:kern w:val="28"/>
          <w:sz w:val="24"/>
          <w:szCs w:val="24"/>
          <w:u w:val="single"/>
          <w14:cntxtAlts/>
        </w:rPr>
        <w:drawing>
          <wp:inline distT="0" distB="0" distL="0" distR="0" wp14:anchorId="565E6F96" wp14:editId="25E322D1">
            <wp:extent cx="4190365" cy="2352675"/>
            <wp:effectExtent l="0" t="0" r="63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365" cy="2352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B990B7" w14:textId="77777777" w:rsidR="002E5882" w:rsidRPr="002E5882" w:rsidRDefault="002E5882" w:rsidP="002E5882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E5882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It is always about </w:t>
      </w:r>
      <w:proofErr w:type="gramStart"/>
      <w:r w:rsidRPr="002E5882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Jesus</w:t>
      </w:r>
      <w:proofErr w:type="gramEnd"/>
    </w:p>
    <w:p w14:paraId="2EF184CA" w14:textId="77777777" w:rsidR="002E5882" w:rsidRPr="002E5882" w:rsidRDefault="002E5882" w:rsidP="002E5882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E5882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027FF7BA" w14:textId="77777777" w:rsidR="002E5882" w:rsidRPr="002E5882" w:rsidRDefault="002E5882" w:rsidP="002E5882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2E5882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E5882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E5882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Luke 24:27—“Beginning at Moses and all the Prophets, [Jesus] expounded to them in all the Scriptures the things concerning ______________.”</w:t>
      </w:r>
    </w:p>
    <w:p w14:paraId="024F52D8" w14:textId="77777777" w:rsidR="002E5882" w:rsidRPr="002E5882" w:rsidRDefault="002E5882" w:rsidP="002E5882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E5882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3829EBC2" w14:textId="77777777" w:rsidR="002E5882" w:rsidRPr="002E5882" w:rsidRDefault="002E5882" w:rsidP="002E5882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E5882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E5882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E5882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Luke 24:44—“[Jesus] said, ‘All things must be fulfilled which were written in the Law of Moses and the Prophets and the Psalms concerning _______ .’”</w:t>
      </w:r>
    </w:p>
    <w:p w14:paraId="3B46404C" w14:textId="77777777" w:rsidR="002E5882" w:rsidRPr="002E5882" w:rsidRDefault="002E5882" w:rsidP="002E5882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E5882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111D791B" w14:textId="77777777" w:rsidR="002E5882" w:rsidRPr="002E5882" w:rsidRDefault="002E5882" w:rsidP="002E5882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E5882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E5882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E5882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John 5:39, 46—”You search the Scriptures, for in them you think you have eternal life; and these are they which testify of _______ …For if you believed Moses, you would believe Me; for he wrote about _______ .”</w:t>
      </w:r>
    </w:p>
    <w:p w14:paraId="32BBBDF4" w14:textId="77777777" w:rsidR="002E5882" w:rsidRPr="002E5882" w:rsidRDefault="002E5882" w:rsidP="002E5882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E5882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6772F582" w14:textId="77777777" w:rsidR="002E5882" w:rsidRPr="002E5882" w:rsidRDefault="002E5882" w:rsidP="002E5882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E5882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E5882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E5882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Hebrews 10:7—“[Jesus said,] ‘Behold, I have come—in the volume of the book it is written </w:t>
      </w:r>
      <w:proofErr w:type="spellStart"/>
      <w:r w:rsidRPr="002E5882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of</w:t>
      </w:r>
      <w:proofErr w:type="spellEnd"/>
      <w:r w:rsidRPr="002E5882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_______ .’</w:t>
      </w:r>
    </w:p>
    <w:p w14:paraId="40415B16" w14:textId="77777777" w:rsidR="002E5882" w:rsidRPr="002E5882" w:rsidRDefault="002E5882" w:rsidP="002E5882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E5882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2650332F" w14:textId="77777777" w:rsidR="002E5882" w:rsidRPr="002E5882" w:rsidRDefault="002E5882" w:rsidP="002E5882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E5882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Genesis 37.12-28</w:t>
      </w:r>
    </w:p>
    <w:p w14:paraId="6DC863E5" w14:textId="59BABE13" w:rsidR="002E5882" w:rsidRDefault="002E5882" w:rsidP="002E5882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E5882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2BA9C4BE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Joseph the Shadow</w:t>
      </w: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br/>
        <w:t xml:space="preserve">Jesus the Savior </w:t>
      </w:r>
    </w:p>
    <w:p w14:paraId="2AED7EEC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742AEBAA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Joseph is the ________ son of Jacob (90 Yrs. old) and the _____ son of Rachel. </w:t>
      </w:r>
    </w:p>
    <w:p w14:paraId="2D9FC0FC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oseph is Jacob’s favorite son, and everyone knows it. He gets a _________ of many colors to prove it.</w:t>
      </w:r>
    </w:p>
    <w:p w14:paraId="64BB507F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oseph is taken to _________ where he has a long and righteous life.</w:t>
      </w:r>
    </w:p>
    <w:p w14:paraId="010C06E3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 years later his family moves to _________ because of a famine &amp; becomes slaves.</w:t>
      </w:r>
    </w:p>
    <w:p w14:paraId="4570D169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______ tribes of Israel come from the _______________ of Jacob.</w:t>
      </w:r>
    </w:p>
    <w:p w14:paraId="141E83A9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FAST-FORWARD _________ years and from this nation comes _________ the Savior of all.</w:t>
      </w:r>
    </w:p>
    <w:p w14:paraId="71ADB984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30B2F5F7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lastRenderedPageBreak/>
        <w:t xml:space="preserve">Joseph the Shadow &amp; Jesus the Savior </w:t>
      </w:r>
    </w:p>
    <w:p w14:paraId="5C92C5B1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Both Sent by their </w:t>
      </w:r>
      <w:proofErr w:type="gramStart"/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Father</w:t>
      </w:r>
      <w:proofErr w:type="gramEnd"/>
    </w:p>
    <w:p w14:paraId="05B703A7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5913C3CE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n [Joseph’s] brothers went to feed their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flock in Shechem. And [Jacob] said to Joseph, “Are not your brothers feeding the flock in Shechem? Come, I will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you to them.”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br/>
        <w:t>So he said to him, “Here I am.”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br/>
        <w:t xml:space="preserve">Then he said to him, ‘Please go and see if it is well with your brothers and well with the </w:t>
      </w:r>
      <w:proofErr w:type="gramStart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flocks, and</w:t>
      </w:r>
      <w:proofErr w:type="gramEnd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bring back word to me.’ </w:t>
      </w:r>
      <w:proofErr w:type="gramStart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So</w:t>
      </w:r>
      <w:proofErr w:type="gramEnd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he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him out of the Valley of Hebron, and he went to Shechem.”   Genesis 37:12–14</w:t>
      </w:r>
    </w:p>
    <w:p w14:paraId="664BA122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Joseph was _________ by his _________ </w:t>
      </w:r>
    </w:p>
    <w:p w14:paraId="7E717362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“…anyone who welcomes me welcomes not only me but also my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who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me.“ Mark 9.37</w:t>
      </w:r>
    </w:p>
    <w:p w14:paraId="6164753B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Jesus was _________ by his _________ </w:t>
      </w:r>
    </w:p>
    <w:p w14:paraId="65F2315F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175CFAA8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6508BD25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1B4D2489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Both Seeking the Lost</w:t>
      </w:r>
    </w:p>
    <w:p w14:paraId="797F6B6A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Now a certain man found him, and there he was, wandering in the field. And the man asked him, saying, “What are you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?”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br/>
        <w:t xml:space="preserve">So he said, “I am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my brothers. Please tell me where they are feeding their flocks.”  Genesis 37.15-18</w:t>
      </w:r>
    </w:p>
    <w:p w14:paraId="2848C4EF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oseph was _____________ his LOST brothers</w:t>
      </w:r>
    </w:p>
    <w:p w14:paraId="0AB7CF62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 Son of Man has come to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and to save that which was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.” Luke 19.10 (Story of Lost sheep)</w:t>
      </w:r>
    </w:p>
    <w:p w14:paraId="489B8BD0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esus is _____________ those who are _____________ in sin.</w:t>
      </w:r>
    </w:p>
    <w:p w14:paraId="124F80A9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0F077B8F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2D1BDE37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Both Rejected and Plotted Against</w:t>
      </w:r>
    </w:p>
    <w:p w14:paraId="21289F7A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n they said to one another, “Look, this dreamer is coming! Come therefore, let us now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him and cast him into some pit; and we shall say, ‘Some wild beast has devoured him.’ We shall see what will become of his dreams!” Genesis 37:19–20</w:t>
      </w:r>
    </w:p>
    <w:p w14:paraId="2E7AC757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Plotted to _____________ Joseph </w:t>
      </w:r>
    </w:p>
    <w:p w14:paraId="373E1B0A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n, from that day on, they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o put [Jesus] to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.” John 11.53</w:t>
      </w:r>
    </w:p>
    <w:p w14:paraId="64A01E94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Plotted to _____________ Jesus.</w:t>
      </w:r>
    </w:p>
    <w:p w14:paraId="6DC20CB3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486E0F4F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414E3346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Others tried to Save </w:t>
      </w:r>
      <w:proofErr w:type="gramStart"/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them</w:t>
      </w:r>
      <w:proofErr w:type="gramEnd"/>
    </w:p>
    <w:p w14:paraId="7011DBA5" w14:textId="38C45FE1" w:rsidR="002A7449" w:rsidRDefault="002A7449" w:rsidP="002A7449">
      <w:pPr>
        <w:widowControl w:val="0"/>
        <w:spacing w:after="60" w:line="240" w:lineRule="auto"/>
        <w:ind w:left="360" w:hanging="360"/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But Reuben heard it, and he delivered him out of their hands, and said, “Let us not kill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lastRenderedPageBreak/>
        <w:t>him.”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br/>
        <w:t>And Reuben said to them, “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no blood, but cast him into this </w:t>
      </w:r>
      <w:proofErr w:type="gramStart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pit</w:t>
      </w:r>
      <w:proofErr w:type="gramEnd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which is in the wilderness, and do not lay a hand on him”—that he might deliver him out of their hands, and bring him back to his father.    Genesis 37:21–22</w:t>
      </w:r>
    </w:p>
    <w:p w14:paraId="2D1DF4EB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Reuben knew Joseph was _____________ and wanted to _____________ him.</w:t>
      </w:r>
    </w:p>
    <w:p w14:paraId="7149B7E8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“They shouted back, "Crucify him!“ "Why?" Pilate demanded. "What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has he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_</w:t>
      </w:r>
      <w:proofErr w:type="gramStart"/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?</w:t>
      </w:r>
      <w:proofErr w:type="gramEnd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But the mob roared even louder, "Crucify </w:t>
      </w:r>
      <w:proofErr w:type="gramStart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him!“</w:t>
      </w:r>
      <w:proofErr w:type="gramEnd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Matthew 27.22-23</w:t>
      </w:r>
    </w:p>
    <w:p w14:paraId="342125A2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Pilate knew Jesus was _____________ and wanted to _____________ Him.</w:t>
      </w:r>
    </w:p>
    <w:p w14:paraId="76AD967C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7C72FCB1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625516FF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Both Stripped of special </w:t>
      </w:r>
      <w:proofErr w:type="gramStart"/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garment</w:t>
      </w:r>
      <w:proofErr w:type="gramEnd"/>
    </w:p>
    <w:p w14:paraId="756028D9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So it came to pass, when Joseph had come to his brothers, that they stripped Joseph of his tunic, the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of many colors that was on him.  Genesis 37:23</w:t>
      </w:r>
    </w:p>
    <w:p w14:paraId="050C0279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his _____________ was very expensive and a symbol of the father’s _____________ for his son. </w:t>
      </w:r>
    </w:p>
    <w:p w14:paraId="38C79654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“Then the soldiers, when they had crucified Jesus, took His garments…and also the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. Now the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was without seam, woven from the top in one piece” John 19:23, see Psalm </w:t>
      </w:r>
      <w:proofErr w:type="gramStart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22.18</w:t>
      </w:r>
      <w:proofErr w:type="gramEnd"/>
    </w:p>
    <w:p w14:paraId="5BDEDB19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is _____________ was very special, and very expensive. The _____________ was part of prophecy and was given to Him by someone who _____________ Him very much.</w:t>
      </w:r>
    </w:p>
    <w:p w14:paraId="0F882BF8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760B936B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35237744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Both placed in a pit or </w:t>
      </w:r>
      <w:proofErr w:type="gramStart"/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grave</w:t>
      </w:r>
      <w:proofErr w:type="gramEnd"/>
    </w:p>
    <w:p w14:paraId="2CA34E3C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Then they took him and cast him into a ________. And the pit was empty; there was no water in it. Genesis 37:24</w:t>
      </w:r>
    </w:p>
    <w:p w14:paraId="0FFD282B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y put Joseph in the pit to die. It was to be his __________.</w:t>
      </w:r>
    </w:p>
    <w:p w14:paraId="7DFAC153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As his body was taken away, the women from Galilee followed and saw the _________ where his body was placed.. Luke 23.55</w:t>
      </w:r>
    </w:p>
    <w:p w14:paraId="17D786D7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y put Jesus in the new tomb where no one had been laid before. This was his ____________.</w:t>
      </w:r>
    </w:p>
    <w:p w14:paraId="425C98FB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7565BBD5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5AE3D4BC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Both resurrected to life from pit</w:t>
      </w:r>
    </w:p>
    <w:p w14:paraId="716521F6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Judah said to his brothers, ‘What profit is there if we kill our brother and conceal his blood? Come and let us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him to the </w:t>
      </w:r>
      <w:proofErr w:type="gramStart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Ishmaelites,  Genesis</w:t>
      </w:r>
      <w:proofErr w:type="gramEnd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37.26-27</w:t>
      </w:r>
    </w:p>
    <w:p w14:paraId="4FD4C943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his was Joseph's _____________ and from it He is _____________ to a new life. </w:t>
      </w:r>
    </w:p>
    <w:p w14:paraId="3139E296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n the angel spoke to the women. "Don't be afraid!" he said. "I know you are looking for Jesus, who was crucified. He </w:t>
      </w:r>
      <w:proofErr w:type="gramStart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isn't</w:t>
      </w:r>
      <w:proofErr w:type="gramEnd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here! He is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from the dead, just as he said would happen. Come, see where his body _________ lying. </w:t>
      </w:r>
      <w:proofErr w:type="gramStart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Matthew  28.5</w:t>
      </w:r>
      <w:proofErr w:type="gramEnd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-6</w:t>
      </w:r>
    </w:p>
    <w:p w14:paraId="14B666C4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is was Jesus’s _____________ from which He is _____________ to new life.</w:t>
      </w:r>
    </w:p>
    <w:p w14:paraId="3491319D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lastRenderedPageBreak/>
        <w:t> </w:t>
      </w:r>
    </w:p>
    <w:p w14:paraId="412927A8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62E326C7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Both were sold for price of </w:t>
      </w:r>
      <w:proofErr w:type="gramStart"/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slaves</w:t>
      </w:r>
      <w:proofErr w:type="gramEnd"/>
    </w:p>
    <w:p w14:paraId="3F539CD3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…and sold him to the Ishmaelites for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of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. Genesis 37.28b</w:t>
      </w:r>
    </w:p>
    <w:p w14:paraId="05B42026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(you) must pay the slave's owner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_____________ 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, Exodus 21.32b</w:t>
      </w:r>
    </w:p>
    <w:p w14:paraId="6A420EF2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oseph was sold as a _____________ for 20 _____________ coins.</w:t>
      </w:r>
    </w:p>
    <w:p w14:paraId="03443C26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Judas) asked, "How much will you pay me to betray Jesus to you?" And they gave him thirty pieces of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</w:t>
      </w:r>
      <w:proofErr w:type="gramStart"/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.</w:t>
      </w:r>
      <w:proofErr w:type="gramEnd"/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</w:t>
      </w:r>
    </w:p>
    <w:p w14:paraId="6BC4364C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esus was sold for 30 _____________ coins the price of a _____________ .</w:t>
      </w:r>
    </w:p>
    <w:p w14:paraId="6164002A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54673415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1645E7E4" w14:textId="77777777" w:rsidR="002A7449" w:rsidRPr="002A7449" w:rsidRDefault="002A7449" w:rsidP="002A7449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Both filled with the Holy </w:t>
      </w:r>
      <w:proofErr w:type="gramStart"/>
      <w:r w:rsidRPr="002A7449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Spirit</w:t>
      </w:r>
      <w:proofErr w:type="gramEnd"/>
    </w:p>
    <w:p w14:paraId="16A0D47D" w14:textId="77777777" w:rsidR="00AA07E1" w:rsidRDefault="002A7449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Pharaoh said to his servants, ‘Can we find such a one as this, a man in whom is the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of </w:t>
      </w:r>
      <w:r w:rsidRPr="002A7449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 </w:t>
      </w:r>
      <w:r w:rsidRPr="002A7449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?” Genesis 41:38</w:t>
      </w:r>
    </w:p>
    <w:p w14:paraId="52825B10" w14:textId="77777777" w:rsidR="00AA07E1" w:rsidRPr="00AA07E1" w:rsidRDefault="002A7449" w:rsidP="00AA07E1">
      <w:pPr>
        <w:widowControl w:val="0"/>
        <w:spacing w:after="60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  <w:r w:rsidR="00AA07E1"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="00AA07E1"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="00AA07E1"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_____________ _____________ was visible in the life of Joseph to those who knew him. Setting him apart from others.</w:t>
      </w:r>
    </w:p>
    <w:p w14:paraId="6DEC6594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n Jesus, full of the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, returned from the Jordan River. Luke 4.1 </w:t>
      </w:r>
    </w:p>
    <w:p w14:paraId="2101C6C5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he _____________ _____________ was visible in the life of Jesus as he ministered and lived a holy life. </w:t>
      </w:r>
    </w:p>
    <w:p w14:paraId="5C332B89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321A1AE9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2E8724F4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Both rulers over Kingdoms</w:t>
      </w:r>
    </w:p>
    <w:p w14:paraId="11A162FC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n Pharaoh said to Joseph, “…You shall be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my house, and all my people shall be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according to your word; ...Genesis 41:39–40</w:t>
      </w:r>
    </w:p>
    <w:p w14:paraId="775F15D1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Pharaoh gave Joseph ______  _____________ over the kingdom of Egypt.</w:t>
      </w:r>
    </w:p>
    <w:p w14:paraId="15D4DC94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 Son of Man will send his angels, and they will remove from ______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everything that causes sin and all who do evil. Matthew 13.41 </w:t>
      </w:r>
    </w:p>
    <w:p w14:paraId="221ED1BD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16"/>
          <w:szCs w:val="16"/>
          <w:vertAlign w:val="superscript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Jesus came and told his disciples, "I have been given ALL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  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in heaven and on earth.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16"/>
          <w:szCs w:val="16"/>
          <w:vertAlign w:val="superscript"/>
          <w14:cntxtAlts/>
        </w:rPr>
        <w:t>Matthew 28.18</w:t>
      </w:r>
    </w:p>
    <w:p w14:paraId="13610D70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he father gave Jesus ______  _____________ over Kingdom of Heaven (God). </w:t>
      </w:r>
    </w:p>
    <w:p w14:paraId="0D4D49FF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691C79FA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04804A75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Every Knee will </w:t>
      </w:r>
      <w:proofErr w:type="gramStart"/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bow</w:t>
      </w:r>
      <w:proofErr w:type="gramEnd"/>
    </w:p>
    <w:p w14:paraId="48B52DCA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Then Pharaoh took his signet ring off his hand and put it on Joseph’s hand; and he clothed him in garments of fine linen and put a gold chain around his neck. He had him ride in the second chariot which he had; and they cried out before him, ‘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 knee!’ </w:t>
      </w:r>
      <w:proofErr w:type="gramStart"/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So</w:t>
      </w:r>
      <w:proofErr w:type="gramEnd"/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he set him over all the land of Egypt. Genesis 41:42–43</w:t>
      </w:r>
    </w:p>
    <w:p w14:paraId="69AA7C91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lastRenderedPageBreak/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is is a sign of absolute _____________ .</w:t>
      </w:r>
    </w:p>
    <w:p w14:paraId="4C79ACE1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proofErr w:type="spellStart"/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LFor</w:t>
      </w:r>
      <w:proofErr w:type="spellEnd"/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it is written, “AS I LIVE, SAYS THE LORD, EVERY KNEE SHALL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TO ME, AND EVERY TONGUE SHALL GIVE PRAISE TO GOD.” Romans 14.11</w:t>
      </w:r>
    </w:p>
    <w:p w14:paraId="72EA0449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So then each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of us will give an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of himself to God.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ab/>
        <w:t>Romans 14.12</w:t>
      </w:r>
    </w:p>
    <w:p w14:paraId="16B3487A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is is a sign His absolute _____________ .</w:t>
      </w:r>
    </w:p>
    <w:p w14:paraId="76F02FC8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77660616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200472B4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Where you go to get saved</w:t>
      </w:r>
    </w:p>
    <w:p w14:paraId="65B12ED7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So when all the land of Egypt was famished, the people cried to Pharaoh for bread. Then Pharaoh said to all the Egyptians, ‘_______ to Joseph; whatever he says to you, do.”  Genesis 41:55</w:t>
      </w:r>
    </w:p>
    <w:p w14:paraId="595EEAEF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Without Joseph there was no hope. He was in _____________ of all the food.</w:t>
      </w:r>
    </w:p>
    <w:p w14:paraId="2967C431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“Turn to ______ and be saved, all the ends of the earth; For ______ am _____, and there is no other. Isaiah 45.22 </w:t>
      </w:r>
    </w:p>
    <w:p w14:paraId="0CDE5ED3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“_____ am the way, and the truth, and the life; no one comes to the Father but through _______. John 14.6</w:t>
      </w:r>
    </w:p>
    <w:p w14:paraId="49E88205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Without Jesus there is no hope. He is in _____________ of salvation and eternal life.</w:t>
      </w:r>
    </w:p>
    <w:p w14:paraId="77D0CA96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1FF8D55B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281DB716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Both offered “Bread of Life:</w:t>
      </w:r>
    </w:p>
    <w:p w14:paraId="17059538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re was no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in all the land; for the famine was very severe…Joseph gathered up all the money…in Egypt and Canaan, for the grain.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br/>
        <w:t xml:space="preserve">All the Egyptians came to Joseph and said, ‘Give us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_</w:t>
      </w:r>
      <w:proofErr w:type="gramStart"/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,</w:t>
      </w:r>
      <w:proofErr w:type="gramEnd"/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for why should we die?’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br/>
        <w:t xml:space="preserve">Joseph said, ‘Give your livestock, and I will give you bread for your livestock if the money is gone.’ They brought their livestock to Joseph, and Joseph gave them bread…Thus he fed them with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_</w:t>
      </w:r>
      <w:proofErr w:type="gramStart"/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.</w:t>
      </w:r>
      <w:proofErr w:type="gramEnd"/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Genesis 47:13–17</w:t>
      </w:r>
    </w:p>
    <w:p w14:paraId="4C3A5119" w14:textId="316BDEFF" w:rsid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oseph provided _____________ for _____________ .</w:t>
      </w:r>
    </w:p>
    <w:p w14:paraId="2664E925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Jesus said, “I am the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of life. He who comes to Me shall never hunger…If anyone eats of this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_</w:t>
      </w:r>
      <w:proofErr w:type="gramStart"/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,</w:t>
      </w:r>
      <w:proofErr w:type="gramEnd"/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 he will live forever; and the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that I shall give is My flesh, which I shall give for the life of the world.” (John 6:35, 51)</w:t>
      </w:r>
    </w:p>
    <w:p w14:paraId="0850FE4C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esus provides ____________ for _____________ _________ .</w:t>
      </w:r>
    </w:p>
    <w:p w14:paraId="26385286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59C298E6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19708E91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Forgives &amp; Exchanges Good for Bod</w:t>
      </w:r>
    </w:p>
    <w:p w14:paraId="0E1A1071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“But as for you, you meant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against me; but God meant it for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, in order to bring it about as it is this day, to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many people alive.”  Genesis 50:20</w:t>
      </w:r>
    </w:p>
    <w:p w14:paraId="18F588A2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oseph _____________ those who rejected him.</w:t>
      </w:r>
    </w:p>
    <w:p w14:paraId="1E877091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lastRenderedPageBreak/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They cried out, “Away with him, away with him,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him!”  John 19.15</w:t>
      </w:r>
    </w:p>
    <w:p w14:paraId="4CF6299D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Jesus said, “Father,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them, for they know not what they do.”  Luke23.34</w:t>
      </w:r>
    </w:p>
    <w:p w14:paraId="1AA75C0E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esus turned his death on the cross into our _______________ &amp; salvation. What the enemy intended for evil Jesus turned into the greatest gift of love and ______________</w:t>
      </w:r>
      <w:proofErr w:type="gramStart"/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 .</w:t>
      </w:r>
      <w:proofErr w:type="gramEnd"/>
    </w:p>
    <w:p w14:paraId="21834DC5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 </w:t>
      </w:r>
    </w:p>
    <w:p w14:paraId="454B3963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 xml:space="preserve">Joseph the Shadow &amp; Jesus the Savior </w:t>
      </w:r>
    </w:p>
    <w:p w14:paraId="71E554FE" w14:textId="77777777" w:rsidR="00AA07E1" w:rsidRPr="00AA07E1" w:rsidRDefault="00AA07E1" w:rsidP="00AA07E1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  <w:r w:rsidRPr="00AA07E1"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  <w:t>Living each day for Jesus</w:t>
      </w:r>
    </w:p>
    <w:p w14:paraId="05FA7FCD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“But as for you, you meant __________ against me; but God meant it for _________ , in order to bring it about as it is this day, to ___________ many people alive.”  Genesis 50:20</w:t>
      </w:r>
    </w:p>
    <w:p w14:paraId="760581C2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Joseph saw ___________ ___________ in his life.</w:t>
      </w:r>
    </w:p>
    <w:p w14:paraId="4C4FE8B6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And we know that for those who love God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 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 xml:space="preserve">work together for good, for those who are called according to 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 ___________ </w:t>
      </w:r>
      <w:r w:rsidRPr="00AA07E1">
        <w:rPr>
          <w:rFonts w:ascii="Ink Free" w:eastAsia="Times New Roman" w:hAnsi="Ink Free" w:cs="Times New Roman"/>
          <w:b/>
          <w:bCs/>
          <w:i/>
          <w:iCs/>
          <w:color w:val="000000"/>
          <w:kern w:val="28"/>
          <w:sz w:val="24"/>
          <w:szCs w:val="24"/>
          <w14:cntxtAlts/>
        </w:rPr>
        <w:t>. Romans 8.28</w:t>
      </w:r>
    </w:p>
    <w:p w14:paraId="309F6410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AA07E1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AA07E1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It is about ___________ and ___________ ___________ . for each of our lives. Joseph could not see the future, but each day belonged to God.</w:t>
      </w:r>
    </w:p>
    <w:p w14:paraId="6DCE7A66" w14:textId="77777777" w:rsidR="00AA07E1" w:rsidRPr="00AA07E1" w:rsidRDefault="00AA07E1" w:rsidP="00AA07E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1256B701" w14:textId="77777777" w:rsidR="00AA07E1" w:rsidRPr="00AA07E1" w:rsidRDefault="00AA07E1" w:rsidP="00AA07E1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</w:p>
    <w:p w14:paraId="7445F80E" w14:textId="77777777" w:rsidR="00AA07E1" w:rsidRPr="00AA07E1" w:rsidRDefault="00AA07E1" w:rsidP="00AA07E1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AA07E1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646625A4" w14:textId="3B4A3855" w:rsidR="002A7449" w:rsidRPr="002A7449" w:rsidRDefault="002A7449" w:rsidP="00AA07E1">
      <w:pPr>
        <w:widowControl w:val="0"/>
        <w:spacing w:after="60" w:line="240" w:lineRule="auto"/>
        <w:ind w:left="360" w:hanging="360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</w:p>
    <w:p w14:paraId="609EFB66" w14:textId="77777777" w:rsidR="002A7449" w:rsidRPr="002A7449" w:rsidRDefault="002A7449" w:rsidP="002A7449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</w:p>
    <w:p w14:paraId="78243343" w14:textId="77777777" w:rsidR="002A7449" w:rsidRPr="002A7449" w:rsidRDefault="002A7449" w:rsidP="002A7449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2A7449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6C1AC3D4" w14:textId="77777777" w:rsidR="002A7449" w:rsidRPr="002E5882" w:rsidRDefault="002A7449" w:rsidP="002E5882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339933"/>
          <w:kern w:val="28"/>
          <w:sz w:val="24"/>
          <w:szCs w:val="24"/>
          <w:u w:val="single"/>
          <w14:shadow w14:blurRad="63500" w14:dist="88900" w14:dir="19200000" w14:sx="0" w14:sy="0" w14:kx="0" w14:ky="0" w14:algn="none">
            <w14:srgbClr w14:val="000000"/>
          </w14:shadow>
          <w14:cntxtAlts/>
        </w:rPr>
      </w:pPr>
    </w:p>
    <w:p w14:paraId="3BAD2F85" w14:textId="77777777" w:rsidR="002E5882" w:rsidRPr="002E5882" w:rsidRDefault="002E5882" w:rsidP="002E5882">
      <w:pPr>
        <w:widowControl w:val="0"/>
        <w:spacing w:after="0" w:line="240" w:lineRule="auto"/>
        <w:rPr>
          <w:rFonts w:ascii="Times New Roman" w:eastAsia="Times New Roman" w:hAnsi="Times New Roman" w:cs="Times New Roman" w:hint="cs"/>
          <w:color w:val="000000"/>
          <w:kern w:val="28"/>
          <w:sz w:val="20"/>
          <w:szCs w:val="20"/>
          <w14:cntxtAlts/>
        </w:rPr>
      </w:pPr>
      <w:r w:rsidRPr="002E5882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5BB4BA3D" w14:textId="77777777" w:rsidR="00502E7F" w:rsidRPr="00502E7F" w:rsidRDefault="00502E7F" w:rsidP="00502E7F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502E7F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6A544486" w14:textId="77777777" w:rsidR="00ED614E" w:rsidRPr="00ED614E" w:rsidRDefault="00ED614E" w:rsidP="00ED614E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ED614E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0082F3F2" w14:textId="62D967E1" w:rsidR="007C43C9" w:rsidRPr="007C43C9" w:rsidRDefault="007C43C9" w:rsidP="007C43C9">
      <w:pPr>
        <w:widowControl w:val="0"/>
        <w:spacing w:after="0" w:line="240" w:lineRule="auto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</w:p>
    <w:p w14:paraId="05A502ED" w14:textId="2BA7610A" w:rsidR="00DE5A02" w:rsidRDefault="00D040AD" w:rsidP="00ED614E">
      <w:pPr>
        <w:widowControl w:val="0"/>
        <w:spacing w:after="0" w:line="240" w:lineRule="auto"/>
        <w:jc w:val="center"/>
      </w:pPr>
      <w:r>
        <w:rPr>
          <w:rFonts w:ascii="Times New Roman" w:eastAsia="Times New Roman" w:hAnsi="Times New Roman" w:cs="Times New Roman"/>
          <w:noProof/>
          <w:color w:val="000000"/>
          <w:kern w:val="28"/>
          <w:sz w:val="20"/>
          <w:szCs w:val="20"/>
          <w14:cntxtAlts/>
        </w:rPr>
        <w:drawing>
          <wp:inline distT="0" distB="0" distL="0" distR="0" wp14:anchorId="21EAE540" wp14:editId="4773934C">
            <wp:extent cx="2743200" cy="11484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530" cy="1168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E5A0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C1FB1" w14:textId="77777777" w:rsidR="00B64063" w:rsidRDefault="00B64063" w:rsidP="00F15CC0">
      <w:pPr>
        <w:spacing w:after="0" w:line="240" w:lineRule="auto"/>
      </w:pPr>
      <w:r>
        <w:separator/>
      </w:r>
    </w:p>
  </w:endnote>
  <w:endnote w:type="continuationSeparator" w:id="0">
    <w:p w14:paraId="23D7D553" w14:textId="77777777" w:rsidR="00B64063" w:rsidRDefault="00B64063" w:rsidP="00F15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3669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662AC7" w14:textId="22B92C12" w:rsidR="00F15CC0" w:rsidRDefault="00F15C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CADFED" w14:textId="77777777" w:rsidR="00F15CC0" w:rsidRDefault="00F15C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C15EE" w14:textId="77777777" w:rsidR="00B64063" w:rsidRDefault="00B64063" w:rsidP="00F15CC0">
      <w:pPr>
        <w:spacing w:after="0" w:line="240" w:lineRule="auto"/>
      </w:pPr>
      <w:r>
        <w:separator/>
      </w:r>
    </w:p>
  </w:footnote>
  <w:footnote w:type="continuationSeparator" w:id="0">
    <w:p w14:paraId="625EA00B" w14:textId="77777777" w:rsidR="00B64063" w:rsidRDefault="00B64063" w:rsidP="00F15C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tjA0szA2MDI3tjBX0lEKTi0uzszPAykwqgUAgZro6CwAAAA="/>
  </w:docVars>
  <w:rsids>
    <w:rsidRoot w:val="00DE5A02"/>
    <w:rsid w:val="000F0886"/>
    <w:rsid w:val="00114B57"/>
    <w:rsid w:val="001224D1"/>
    <w:rsid w:val="00155C11"/>
    <w:rsid w:val="001A3E30"/>
    <w:rsid w:val="002534AD"/>
    <w:rsid w:val="00266801"/>
    <w:rsid w:val="002A0AD9"/>
    <w:rsid w:val="002A7449"/>
    <w:rsid w:val="002B7D3B"/>
    <w:rsid w:val="002E5882"/>
    <w:rsid w:val="00317658"/>
    <w:rsid w:val="00337CA4"/>
    <w:rsid w:val="003C72FA"/>
    <w:rsid w:val="004C4610"/>
    <w:rsid w:val="00502E7F"/>
    <w:rsid w:val="00523CB9"/>
    <w:rsid w:val="00625708"/>
    <w:rsid w:val="006B5116"/>
    <w:rsid w:val="00725003"/>
    <w:rsid w:val="007C061C"/>
    <w:rsid w:val="007C43C9"/>
    <w:rsid w:val="00850FCD"/>
    <w:rsid w:val="008D6FD0"/>
    <w:rsid w:val="00970613"/>
    <w:rsid w:val="00984BF6"/>
    <w:rsid w:val="009C1061"/>
    <w:rsid w:val="00A137AD"/>
    <w:rsid w:val="00A2187E"/>
    <w:rsid w:val="00A8647E"/>
    <w:rsid w:val="00AA07E1"/>
    <w:rsid w:val="00AD57F7"/>
    <w:rsid w:val="00B265C9"/>
    <w:rsid w:val="00B64063"/>
    <w:rsid w:val="00BD0AB4"/>
    <w:rsid w:val="00BE0D90"/>
    <w:rsid w:val="00CB4580"/>
    <w:rsid w:val="00D02A89"/>
    <w:rsid w:val="00D040AD"/>
    <w:rsid w:val="00D04250"/>
    <w:rsid w:val="00D2434B"/>
    <w:rsid w:val="00D818F3"/>
    <w:rsid w:val="00DE5A02"/>
    <w:rsid w:val="00E33005"/>
    <w:rsid w:val="00E3673C"/>
    <w:rsid w:val="00E63CD8"/>
    <w:rsid w:val="00E8564F"/>
    <w:rsid w:val="00EB5247"/>
    <w:rsid w:val="00ED482D"/>
    <w:rsid w:val="00ED614E"/>
    <w:rsid w:val="00ED7627"/>
    <w:rsid w:val="00EF37A3"/>
    <w:rsid w:val="00F15CC0"/>
    <w:rsid w:val="00F97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21E7D"/>
  <w15:chartTrackingRefBased/>
  <w15:docId w15:val="{E42AC5EB-5719-4DE0-A88E-EB146A07D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5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CC0"/>
  </w:style>
  <w:style w:type="paragraph" w:styleId="Footer">
    <w:name w:val="footer"/>
    <w:basedOn w:val="Normal"/>
    <w:link w:val="FooterChar"/>
    <w:uiPriority w:val="99"/>
    <w:unhideWhenUsed/>
    <w:rsid w:val="00F15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C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97</Words>
  <Characters>910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Highlands</dc:creator>
  <cp:keywords/>
  <dc:description/>
  <cp:lastModifiedBy>Bob Highlands</cp:lastModifiedBy>
  <cp:revision>5</cp:revision>
  <dcterms:created xsi:type="dcterms:W3CDTF">2021-04-30T18:30:00Z</dcterms:created>
  <dcterms:modified xsi:type="dcterms:W3CDTF">2021-04-30T18:32:00Z</dcterms:modified>
</cp:coreProperties>
</file>